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159E1" w14:textId="77777777" w:rsidR="006A0D5E" w:rsidRPr="00671354" w:rsidRDefault="006A0D5E" w:rsidP="006A0D5E">
      <w:pPr>
        <w:tabs>
          <w:tab w:val="left" w:pos="2520"/>
          <w:tab w:val="left" w:pos="3240"/>
        </w:tabs>
        <w:spacing w:after="0"/>
        <w:ind w:left="180" w:right="259" w:firstLine="0"/>
        <w:jc w:val="center"/>
        <w:rPr>
          <w:b/>
          <w:sz w:val="32"/>
          <w:szCs w:val="32"/>
        </w:rPr>
      </w:pPr>
      <w:r w:rsidRPr="00671354">
        <w:rPr>
          <w:b/>
          <w:sz w:val="32"/>
          <w:szCs w:val="32"/>
        </w:rPr>
        <w:t>Fall 20</w:t>
      </w:r>
      <w:r>
        <w:rPr>
          <w:b/>
          <w:sz w:val="32"/>
          <w:szCs w:val="32"/>
        </w:rPr>
        <w:t>23</w:t>
      </w:r>
      <w:r w:rsidRPr="00671354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Graduate School </w:t>
      </w:r>
      <w:r w:rsidRPr="00671354">
        <w:rPr>
          <w:b/>
          <w:sz w:val="32"/>
          <w:szCs w:val="32"/>
        </w:rPr>
        <w:t>Calendar</w:t>
      </w:r>
    </w:p>
    <w:p w14:paraId="5BD13A9C" w14:textId="420CA2CE" w:rsidR="006A0D5E" w:rsidRPr="009A0D00" w:rsidRDefault="006A0D5E" w:rsidP="00532F8E">
      <w:pPr>
        <w:spacing w:beforeAutospacing="1" w:after="0" w:line="240" w:lineRule="auto"/>
        <w:jc w:val="center"/>
        <w:outlineLvl w:val="1"/>
      </w:pPr>
      <w:r w:rsidRPr="003A467C">
        <w:rPr>
          <w:sz w:val="22"/>
        </w:rPr>
        <w:t>(</w:t>
      </w:r>
      <w:r w:rsidRPr="00671354">
        <w:rPr>
          <w:rStyle w:val="Emphasis"/>
        </w:rPr>
        <w:t xml:space="preserve">Note: </w:t>
      </w:r>
      <w:r>
        <w:rPr>
          <w:rStyle w:val="Emphasis"/>
        </w:rPr>
        <w:t>The Graduate School</w:t>
      </w:r>
      <w:r w:rsidRPr="00671354">
        <w:rPr>
          <w:rStyle w:val="Emphasis"/>
        </w:rPr>
        <w:t xml:space="preserve"> reserves the right to make any necessary changes in the academic </w:t>
      </w:r>
      <w:r w:rsidRPr="009A0D00">
        <w:rPr>
          <w:rStyle w:val="Emphasis"/>
        </w:rPr>
        <w:t>calendar.</w:t>
      </w:r>
      <w:r>
        <w:rPr>
          <w:rStyle w:val="Emphasis"/>
        </w:rPr>
        <w:t xml:space="preserve"> </w:t>
      </w:r>
      <w:r w:rsidR="004C648A">
        <w:rPr>
          <w:rStyle w:val="Emphasis"/>
        </w:rPr>
        <w:t>Online Accelerated Program students should see Online Accelerated Program calenda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2"/>
        <w:gridCol w:w="3722"/>
        <w:gridCol w:w="3722"/>
        <w:gridCol w:w="3724"/>
      </w:tblGrid>
      <w:tr w:rsidR="00D9335C" w:rsidRPr="009A0D00" w14:paraId="5041B98A" w14:textId="47FB5A7C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4C26A1D" w14:textId="0E2D17F0" w:rsidR="00D9335C" w:rsidRPr="00487F38" w:rsidRDefault="00D9335C" w:rsidP="00D9335C">
            <w:pPr>
              <w:pStyle w:val="NormalWeb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D</w:t>
            </w:r>
            <w:r w:rsidRPr="00487F38">
              <w:rPr>
                <w:b/>
                <w:bCs/>
                <w:sz w:val="36"/>
                <w:szCs w:val="36"/>
              </w:rPr>
              <w:t>ate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316D7C2E" w14:textId="24B3CDC0" w:rsidR="00D9335C" w:rsidRPr="00487F38" w:rsidRDefault="00D9335C" w:rsidP="00A5642D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15-week classes</w:t>
            </w:r>
          </w:p>
        </w:tc>
        <w:tc>
          <w:tcPr>
            <w:tcW w:w="1437" w:type="pct"/>
            <w:vAlign w:val="center"/>
          </w:tcPr>
          <w:p w14:paraId="1509239F" w14:textId="197639DA" w:rsidR="00D9335C" w:rsidRPr="00487F38" w:rsidRDefault="00D9335C" w:rsidP="00A5642D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8-week classes</w:t>
            </w:r>
          </w:p>
        </w:tc>
        <w:tc>
          <w:tcPr>
            <w:tcW w:w="1438" w:type="pct"/>
            <w:vAlign w:val="center"/>
          </w:tcPr>
          <w:p w14:paraId="10CB27EF" w14:textId="5840AB85" w:rsidR="00D9335C" w:rsidRPr="00487F38" w:rsidRDefault="00D9335C" w:rsidP="00A5642D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 xml:space="preserve">7-week </w:t>
            </w:r>
            <w:r w:rsidR="00532F8E">
              <w:rPr>
                <w:b/>
                <w:bCs/>
                <w:color w:val="0A0A0A"/>
                <w:sz w:val="36"/>
                <w:szCs w:val="36"/>
              </w:rPr>
              <w:t xml:space="preserve">(online accelerated) </w:t>
            </w:r>
            <w:r w:rsidRPr="00487F38">
              <w:rPr>
                <w:b/>
                <w:bCs/>
                <w:color w:val="0A0A0A"/>
                <w:sz w:val="36"/>
                <w:szCs w:val="36"/>
              </w:rPr>
              <w:t>classes</w:t>
            </w:r>
          </w:p>
        </w:tc>
      </w:tr>
      <w:tr w:rsidR="00D9335C" w:rsidRPr="009A0D00" w14:paraId="4711C11D" w14:textId="50F4AB18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AB87C32" w14:textId="7F905987" w:rsidR="00D9335C" w:rsidRPr="00A5642D" w:rsidRDefault="00D9335C" w:rsidP="00D9335C">
            <w:pPr>
              <w:pStyle w:val="NormalWeb"/>
              <w:rPr>
                <w:rStyle w:val="Strong"/>
                <w:b w:val="0"/>
                <w:bCs w:val="0"/>
                <w:color w:val="0A0A0A"/>
              </w:rPr>
            </w:pPr>
            <w:r w:rsidRPr="00A5642D">
              <w:rPr>
                <w:rStyle w:val="Strong"/>
                <w:b w:val="0"/>
                <w:bCs w:val="0"/>
                <w:color w:val="0A0A0A"/>
              </w:rPr>
              <w:t>Wednesday, Aug</w:t>
            </w:r>
            <w:r w:rsidR="00A5642D">
              <w:rPr>
                <w:rStyle w:val="Strong"/>
                <w:b w:val="0"/>
                <w:bCs w:val="0"/>
                <w:color w:val="0A0A0A"/>
              </w:rPr>
              <w:t>.</w:t>
            </w:r>
            <w:r w:rsidRPr="00A5642D">
              <w:rPr>
                <w:rStyle w:val="Strong"/>
                <w:b w:val="0"/>
                <w:bCs w:val="0"/>
                <w:color w:val="0A0A0A"/>
              </w:rPr>
              <w:t xml:space="preserve"> 16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528157CA" w14:textId="2504E112" w:rsidR="00D9335C" w:rsidRPr="00A5642D" w:rsidRDefault="00D9335C" w:rsidP="00D9335C">
            <w:pPr>
              <w:pStyle w:val="NormalWeb"/>
              <w:rPr>
                <w:rStyle w:val="Strong"/>
                <w:b w:val="0"/>
                <w:bCs w:val="0"/>
                <w:color w:val="0A0A0A"/>
                <w:highlight w:val="yellow"/>
              </w:rPr>
            </w:pPr>
            <w:r w:rsidRPr="00A5642D">
              <w:rPr>
                <w:rStyle w:val="Strong"/>
                <w:b w:val="0"/>
                <w:bCs w:val="0"/>
                <w:color w:val="0A0A0A"/>
              </w:rPr>
              <w:t>Fall Classes Begin</w:t>
            </w:r>
          </w:p>
        </w:tc>
        <w:tc>
          <w:tcPr>
            <w:tcW w:w="1437" w:type="pct"/>
          </w:tcPr>
          <w:p w14:paraId="45654762" w14:textId="7DD20837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>Fall Classes Begin</w:t>
            </w:r>
          </w:p>
        </w:tc>
        <w:tc>
          <w:tcPr>
            <w:tcW w:w="1438" w:type="pct"/>
          </w:tcPr>
          <w:p w14:paraId="555491DB" w14:textId="4090054C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 xml:space="preserve">Last day to add </w:t>
            </w:r>
            <w:r w:rsidR="003932E5" w:rsidRPr="00115F20">
              <w:rPr>
                <w:rStyle w:val="Strong"/>
                <w:b w:val="0"/>
                <w:bCs w:val="0"/>
              </w:rPr>
              <w:t>a course</w:t>
            </w:r>
          </w:p>
        </w:tc>
      </w:tr>
      <w:tr w:rsidR="00D9335C" w:rsidRPr="009A0D00" w14:paraId="6F403A53" w14:textId="4C9A0C34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477D241" w14:textId="29249DAE" w:rsidR="00D9335C" w:rsidRPr="008063F3" w:rsidRDefault="00D9335C" w:rsidP="00D9335C">
            <w:pPr>
              <w:pStyle w:val="NormalWeb"/>
              <w:rPr>
                <w:rStyle w:val="Strong"/>
                <w:b w:val="0"/>
                <w:bCs w:val="0"/>
                <w:color w:val="0A0A0A"/>
              </w:rPr>
            </w:pPr>
            <w:r w:rsidRPr="008063F3">
              <w:rPr>
                <w:rStyle w:val="Strong"/>
                <w:b w:val="0"/>
                <w:bCs w:val="0"/>
                <w:color w:val="0A0A0A"/>
              </w:rPr>
              <w:t>Monday, Aug</w:t>
            </w:r>
            <w:r w:rsidR="00A5642D">
              <w:rPr>
                <w:rStyle w:val="Strong"/>
                <w:b w:val="0"/>
                <w:bCs w:val="0"/>
                <w:color w:val="0A0A0A"/>
              </w:rPr>
              <w:t>.</w:t>
            </w:r>
            <w:r w:rsidRPr="008063F3">
              <w:rPr>
                <w:rStyle w:val="Strong"/>
                <w:b w:val="0"/>
                <w:bCs w:val="0"/>
                <w:color w:val="0A0A0A"/>
              </w:rPr>
              <w:t xml:space="preserve"> 21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03C9C968" w14:textId="18822BBE" w:rsidR="00D9335C" w:rsidRPr="008063F3" w:rsidRDefault="00D9335C" w:rsidP="00D9335C">
            <w:pPr>
              <w:pStyle w:val="NormalWeb"/>
              <w:rPr>
                <w:rStyle w:val="Strong"/>
                <w:b w:val="0"/>
                <w:bCs w:val="0"/>
                <w:color w:val="0A0A0A"/>
              </w:rPr>
            </w:pPr>
          </w:p>
        </w:tc>
        <w:tc>
          <w:tcPr>
            <w:tcW w:w="1437" w:type="pct"/>
          </w:tcPr>
          <w:p w14:paraId="30145992" w14:textId="77777777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  <w:highlight w:val="yellow"/>
              </w:rPr>
            </w:pPr>
          </w:p>
        </w:tc>
        <w:tc>
          <w:tcPr>
            <w:tcW w:w="1438" w:type="pct"/>
          </w:tcPr>
          <w:p w14:paraId="4CD30AEB" w14:textId="54D4D59D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>Fall I 7-week courses begin</w:t>
            </w:r>
          </w:p>
        </w:tc>
      </w:tr>
      <w:tr w:rsidR="00D9335C" w:rsidRPr="009A0D00" w14:paraId="6AACFCF3" w14:textId="4D89F2D4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0E0A6E0D" w14:textId="14B25FC1" w:rsidR="00D9335C" w:rsidRPr="009A0D00" w:rsidRDefault="00D9335C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Tuesday, Aug</w:t>
            </w:r>
            <w:r w:rsidR="00A5642D"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2</w:t>
            </w:r>
            <w:r>
              <w:rPr>
                <w:color w:val="0A0A0A"/>
              </w:rPr>
              <w:t>2</w:t>
            </w:r>
          </w:p>
        </w:tc>
        <w:tc>
          <w:tcPr>
            <w:tcW w:w="1437" w:type="pct"/>
            <w:shd w:val="clear" w:color="auto" w:fill="auto"/>
            <w:vAlign w:val="center"/>
            <w:hideMark/>
          </w:tcPr>
          <w:p w14:paraId="412CB1C7" w14:textId="3A45663A" w:rsidR="00D9335C" w:rsidRPr="009A0D00" w:rsidRDefault="00D9335C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Last day to drop </w:t>
            </w:r>
            <w:r>
              <w:rPr>
                <w:color w:val="0A0A0A"/>
              </w:rPr>
              <w:t>a</w:t>
            </w:r>
            <w:r>
              <w:t xml:space="preserve"> course</w:t>
            </w:r>
          </w:p>
        </w:tc>
        <w:tc>
          <w:tcPr>
            <w:tcW w:w="1437" w:type="pct"/>
          </w:tcPr>
          <w:p w14:paraId="0CF992E8" w14:textId="12AE684B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>Last day to drop a first 8-week course</w:t>
            </w:r>
          </w:p>
        </w:tc>
        <w:tc>
          <w:tcPr>
            <w:tcW w:w="1438" w:type="pct"/>
          </w:tcPr>
          <w:p w14:paraId="40358E8D" w14:textId="0782CCDB" w:rsidR="00D9335C" w:rsidRPr="00115F20" w:rsidRDefault="00D9335C" w:rsidP="00D9335C">
            <w:pPr>
              <w:pStyle w:val="NormalWeb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>Last day to drop Fall I course</w:t>
            </w:r>
          </w:p>
        </w:tc>
      </w:tr>
      <w:tr w:rsidR="00532F8E" w:rsidRPr="009A0D00" w14:paraId="256AA39B" w14:textId="754CCF49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0970F86E" w14:textId="43F58057" w:rsidR="00532F8E" w:rsidRPr="009A0D00" w:rsidRDefault="00532F8E" w:rsidP="00D9335C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>Monday, Sept</w:t>
            </w:r>
            <w:r w:rsidR="00A5642D">
              <w:rPr>
                <w:b/>
                <w:bCs/>
                <w:color w:val="0A0A0A"/>
                <w:szCs w:val="24"/>
              </w:rPr>
              <w:t>.</w:t>
            </w:r>
            <w:r w:rsidRPr="009A0D00">
              <w:rPr>
                <w:b/>
                <w:bCs/>
                <w:color w:val="0A0A0A"/>
                <w:szCs w:val="24"/>
              </w:rPr>
              <w:t xml:space="preserve"> </w:t>
            </w:r>
            <w:r>
              <w:rPr>
                <w:b/>
                <w:bCs/>
                <w:color w:val="0A0A0A"/>
                <w:szCs w:val="24"/>
              </w:rPr>
              <w:t>4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6EAD92A2" w14:textId="77777777" w:rsidR="00532F8E" w:rsidRPr="009A0D00" w:rsidRDefault="00532F8E" w:rsidP="00532F8E">
            <w:pPr>
              <w:ind w:left="0" w:firstLine="0"/>
              <w:jc w:val="center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>Labor Day (University Closed)</w:t>
            </w:r>
          </w:p>
          <w:p w14:paraId="04793C63" w14:textId="49A233E4" w:rsidR="00532F8E" w:rsidRDefault="00532F8E" w:rsidP="00D9335C">
            <w:pPr>
              <w:ind w:left="0" w:firstLine="0"/>
              <w:rPr>
                <w:b/>
                <w:bCs/>
                <w:color w:val="0A0A0A"/>
                <w:szCs w:val="24"/>
              </w:rPr>
            </w:pPr>
          </w:p>
          <w:p w14:paraId="4CA9193D" w14:textId="13DF44C5" w:rsidR="00532F8E" w:rsidRPr="009A0D00" w:rsidRDefault="00532F8E" w:rsidP="00D9335C">
            <w:pPr>
              <w:ind w:left="0" w:firstLine="0"/>
              <w:rPr>
                <w:b/>
                <w:bCs/>
                <w:color w:val="0A0A0A"/>
                <w:szCs w:val="24"/>
              </w:rPr>
            </w:pPr>
          </w:p>
        </w:tc>
        <w:tc>
          <w:tcPr>
            <w:tcW w:w="1438" w:type="pct"/>
          </w:tcPr>
          <w:p w14:paraId="1EB91689" w14:textId="0BF518C9" w:rsidR="00532F8E" w:rsidRPr="00487F38" w:rsidRDefault="00532F8E" w:rsidP="00D9335C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487F38">
              <w:rPr>
                <w:color w:val="0A0A0A"/>
                <w:szCs w:val="24"/>
              </w:rPr>
              <w:t xml:space="preserve">Deadline for RDS Residency </w:t>
            </w:r>
            <w:r w:rsidR="004C648A">
              <w:rPr>
                <w:color w:val="0A0A0A"/>
                <w:szCs w:val="24"/>
              </w:rPr>
              <w:t>d</w:t>
            </w:r>
            <w:r w:rsidRPr="00487F38">
              <w:rPr>
                <w:color w:val="0A0A0A"/>
                <w:szCs w:val="24"/>
              </w:rPr>
              <w:t xml:space="preserve">ecision </w:t>
            </w:r>
            <w:r w:rsidR="00A5642D">
              <w:rPr>
                <w:color w:val="0A0A0A"/>
                <w:szCs w:val="24"/>
              </w:rPr>
              <w:t xml:space="preserve">for </w:t>
            </w:r>
            <w:r w:rsidR="004C648A">
              <w:rPr>
                <w:color w:val="0A0A0A"/>
                <w:szCs w:val="24"/>
              </w:rPr>
              <w:t xml:space="preserve">Fall I </w:t>
            </w:r>
            <w:r w:rsidR="00A5642D">
              <w:rPr>
                <w:color w:val="0A0A0A"/>
                <w:szCs w:val="24"/>
              </w:rPr>
              <w:t>accelerated program students</w:t>
            </w:r>
          </w:p>
        </w:tc>
      </w:tr>
      <w:tr w:rsidR="004C648A" w:rsidRPr="009A0D00" w14:paraId="2CEF4472" w14:textId="5AFDBC6A" w:rsidTr="004C648A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07134947" w14:textId="77638BF5" w:rsidR="004C648A" w:rsidRPr="009A0D00" w:rsidRDefault="004C648A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Sept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</w:t>
            </w:r>
            <w:r>
              <w:rPr>
                <w:color w:val="0A0A0A"/>
              </w:rPr>
              <w:t>29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0B90898E" w14:textId="5AC95ADF" w:rsidR="004C648A" w:rsidRPr="009A0D00" w:rsidRDefault="004C648A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Deadline for RDS Residency </w:t>
            </w:r>
            <w:r>
              <w:rPr>
                <w:color w:val="0A0A0A"/>
              </w:rPr>
              <w:t>d</w:t>
            </w:r>
            <w:r w:rsidRPr="009A0D00">
              <w:rPr>
                <w:color w:val="0A0A0A"/>
              </w:rPr>
              <w:t xml:space="preserve">ecision </w:t>
            </w:r>
            <w:r>
              <w:rPr>
                <w:color w:val="0A0A0A"/>
              </w:rPr>
              <w:t>for traditional semester students</w:t>
            </w:r>
          </w:p>
        </w:tc>
        <w:tc>
          <w:tcPr>
            <w:tcW w:w="1438" w:type="pct"/>
          </w:tcPr>
          <w:p w14:paraId="533226FE" w14:textId="2EBC5AFC" w:rsidR="004C648A" w:rsidRPr="00A70E77" w:rsidRDefault="004C648A" w:rsidP="00D9335C">
            <w:pPr>
              <w:pStyle w:val="NormalWeb"/>
              <w:rPr>
                <w:color w:val="0A0A0A"/>
              </w:rPr>
            </w:pPr>
            <w:r w:rsidRPr="00A70E77">
              <w:t>Last day to withdraw from a Fall I 7-week course</w:t>
            </w:r>
          </w:p>
        </w:tc>
      </w:tr>
      <w:tr w:rsidR="00532F8E" w:rsidRPr="009A0D00" w14:paraId="3D3FE6AC" w14:textId="5EF41045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72218E45" w14:textId="54937B77" w:rsidR="00532F8E" w:rsidRPr="009A0D00" w:rsidRDefault="00532F8E" w:rsidP="00D9335C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Sunday</w:t>
            </w:r>
            <w:r w:rsidRPr="009A0D00">
              <w:rPr>
                <w:color w:val="0A0A0A"/>
              </w:rPr>
              <w:t>, Oct</w:t>
            </w:r>
            <w:r w:rsidR="00A5642D"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</w:t>
            </w:r>
            <w:r>
              <w:rPr>
                <w:color w:val="0A0A0A"/>
              </w:rPr>
              <w:t>1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60F0D76B" w14:textId="77777777" w:rsidR="00532F8E" w:rsidRPr="009A0D00" w:rsidRDefault="00532F8E" w:rsidP="00532F8E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>Spring 202</w:t>
            </w:r>
            <w:r>
              <w:rPr>
                <w:color w:val="0A0A0A"/>
              </w:rPr>
              <w:t>4</w:t>
            </w:r>
            <w:r w:rsidRPr="009A0D00">
              <w:rPr>
                <w:color w:val="0A0A0A"/>
              </w:rPr>
              <w:t xml:space="preserve"> </w:t>
            </w:r>
            <w:r>
              <w:rPr>
                <w:color w:val="0A0A0A"/>
              </w:rPr>
              <w:t>g</w:t>
            </w:r>
            <w:r w:rsidRPr="009A0D00">
              <w:rPr>
                <w:color w:val="0A0A0A"/>
              </w:rPr>
              <w:t xml:space="preserve">raduation </w:t>
            </w:r>
            <w:r>
              <w:rPr>
                <w:color w:val="0A0A0A"/>
              </w:rPr>
              <w:t>a</w:t>
            </w:r>
            <w:r w:rsidRPr="009A0D00">
              <w:rPr>
                <w:color w:val="0A0A0A"/>
              </w:rPr>
              <w:t xml:space="preserve">pplication </w:t>
            </w:r>
            <w:r>
              <w:rPr>
                <w:color w:val="0A0A0A"/>
              </w:rPr>
              <w:t>d</w:t>
            </w:r>
            <w:r w:rsidRPr="009A0D00">
              <w:rPr>
                <w:color w:val="0A0A0A"/>
              </w:rPr>
              <w:t>ue</w:t>
            </w:r>
          </w:p>
          <w:p w14:paraId="54210447" w14:textId="2891E22A" w:rsidR="00532F8E" w:rsidRPr="00A70E77" w:rsidRDefault="00532F8E" w:rsidP="00D9335C">
            <w:pPr>
              <w:pStyle w:val="NormalWeb"/>
              <w:rPr>
                <w:color w:val="0A0A0A"/>
              </w:rPr>
            </w:pPr>
          </w:p>
        </w:tc>
      </w:tr>
      <w:tr w:rsidR="00532F8E" w:rsidRPr="009A0D00" w14:paraId="085146C9" w14:textId="77299941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57813AD6" w14:textId="77777777" w:rsidR="00532F8E" w:rsidRDefault="00532F8E" w:rsidP="00D9335C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Monday, Oct. 2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38F2F123" w14:textId="77777777" w:rsidR="00532F8E" w:rsidRPr="009A0D00" w:rsidRDefault="00532F8E" w:rsidP="00532F8E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Spring 2024 registration begins</w:t>
            </w:r>
          </w:p>
          <w:p w14:paraId="11E93FB6" w14:textId="5B19A70D" w:rsidR="00532F8E" w:rsidRPr="00A70E77" w:rsidRDefault="00532F8E" w:rsidP="00D9335C">
            <w:pPr>
              <w:pStyle w:val="NormalWeb"/>
              <w:rPr>
                <w:color w:val="0A0A0A"/>
              </w:rPr>
            </w:pPr>
          </w:p>
        </w:tc>
      </w:tr>
      <w:tr w:rsidR="00D9335C" w:rsidRPr="009A0D00" w14:paraId="08187139" w14:textId="3DAE3DFA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1154D16" w14:textId="1EC488BA" w:rsidR="00D9335C" w:rsidRPr="009A0D00" w:rsidRDefault="004C648A" w:rsidP="00D9335C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Friday</w:t>
            </w:r>
            <w:r w:rsidR="00D9335C" w:rsidRPr="009A0D00">
              <w:rPr>
                <w:color w:val="0A0A0A"/>
              </w:rPr>
              <w:t>, O</w:t>
            </w:r>
            <w:r w:rsidR="00D9335C" w:rsidRPr="009A0D00">
              <w:t>ct</w:t>
            </w:r>
            <w:r w:rsidR="00A5642D">
              <w:t>.</w:t>
            </w:r>
            <w:r w:rsidR="00D9335C" w:rsidRPr="009A0D00">
              <w:rPr>
                <w:color w:val="0A0A0A"/>
              </w:rPr>
              <w:t xml:space="preserve"> </w:t>
            </w:r>
            <w:r w:rsidR="00D9335C">
              <w:rPr>
                <w:color w:val="0A0A0A"/>
              </w:rPr>
              <w:t>6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193B0416" w14:textId="5D3E86EB" w:rsidR="00D9335C" w:rsidRPr="009A0D00" w:rsidRDefault="00D9335C" w:rsidP="00D9335C">
            <w:pPr>
              <w:pStyle w:val="NormalWeb"/>
              <w:rPr>
                <w:color w:val="0A0A0A"/>
              </w:rPr>
            </w:pPr>
          </w:p>
        </w:tc>
        <w:tc>
          <w:tcPr>
            <w:tcW w:w="1437" w:type="pct"/>
          </w:tcPr>
          <w:p w14:paraId="67EB537D" w14:textId="42CABFBC" w:rsidR="00D9335C" w:rsidRPr="009A0D00" w:rsidRDefault="00A70E77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first 8-week session courses</w:t>
            </w:r>
          </w:p>
        </w:tc>
        <w:tc>
          <w:tcPr>
            <w:tcW w:w="1438" w:type="pct"/>
          </w:tcPr>
          <w:p w14:paraId="608C7B3B" w14:textId="6AE3CE58" w:rsidR="00D9335C" w:rsidRPr="00A70E77" w:rsidRDefault="004C648A" w:rsidP="00D9335C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Last day of Fall I 7-week courses</w:t>
            </w:r>
          </w:p>
        </w:tc>
      </w:tr>
      <w:tr w:rsidR="00D9335C" w:rsidRPr="009A0D00" w14:paraId="36E69E99" w14:textId="6F853828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2CBC5826" w14:textId="77777777" w:rsidR="00D9335C" w:rsidRDefault="00D9335C" w:rsidP="00D9335C">
            <w:pPr>
              <w:pStyle w:val="NormalWeb"/>
              <w:rPr>
                <w:color w:val="0A0A0A"/>
              </w:rPr>
            </w:pPr>
          </w:p>
          <w:p w14:paraId="508E655F" w14:textId="10EA4C0D" w:rsidR="00D9335C" w:rsidRPr="009A0D00" w:rsidRDefault="00D9335C" w:rsidP="00D9335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Oct</w:t>
            </w:r>
            <w:r w:rsidR="00A5642D"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1</w:t>
            </w:r>
            <w:r>
              <w:rPr>
                <w:color w:val="0A0A0A"/>
              </w:rPr>
              <w:t>1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01D3D6DD" w14:textId="7AC221B3" w:rsidR="00D9335C" w:rsidRPr="009A0D00" w:rsidRDefault="00D9335C" w:rsidP="00D9335C">
            <w:pPr>
              <w:pStyle w:val="NormalWeb"/>
              <w:rPr>
                <w:color w:val="0A0A0A"/>
              </w:rPr>
            </w:pPr>
          </w:p>
        </w:tc>
        <w:tc>
          <w:tcPr>
            <w:tcW w:w="1437" w:type="pct"/>
          </w:tcPr>
          <w:p w14:paraId="130D29BD" w14:textId="6335AAFD" w:rsidR="00D9335C" w:rsidRPr="009A0D00" w:rsidRDefault="00D9335C" w:rsidP="00D9335C">
            <w:pPr>
              <w:pStyle w:val="NormalWeb"/>
              <w:rPr>
                <w:color w:val="0A0A0A"/>
              </w:rPr>
            </w:pPr>
          </w:p>
        </w:tc>
        <w:tc>
          <w:tcPr>
            <w:tcW w:w="1438" w:type="pct"/>
          </w:tcPr>
          <w:p w14:paraId="64C84B7E" w14:textId="5F4AC742" w:rsidR="00D9335C" w:rsidRPr="00A70E77" w:rsidRDefault="00A70E77" w:rsidP="00D9335C">
            <w:pPr>
              <w:pStyle w:val="NormalWeb"/>
              <w:rPr>
                <w:color w:val="0A0A0A"/>
              </w:rPr>
            </w:pPr>
            <w:r w:rsidRPr="00A70E77">
              <w:t>Last day to register for Fall II 7-week course</w:t>
            </w:r>
            <w:r w:rsidR="006971C3">
              <w:t>s</w:t>
            </w:r>
          </w:p>
        </w:tc>
      </w:tr>
      <w:tr w:rsidR="00532F8E" w:rsidRPr="009A0D00" w14:paraId="3B2FE2DB" w14:textId="1E5D38C0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485F23E8" w14:textId="71EE1D63" w:rsidR="00532F8E" w:rsidRPr="009A0D00" w:rsidRDefault="00532F8E" w:rsidP="00D9335C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aturday, Oct</w:t>
            </w:r>
            <w:r w:rsidR="00A5642D">
              <w:rPr>
                <w:b/>
                <w:bCs/>
                <w:color w:val="0A0A0A"/>
              </w:rPr>
              <w:t>.</w:t>
            </w:r>
            <w:r w:rsidRPr="009A0D00">
              <w:rPr>
                <w:b/>
                <w:bCs/>
                <w:color w:val="0A0A0A"/>
              </w:rPr>
              <w:t xml:space="preserve"> 1</w:t>
            </w:r>
            <w:r>
              <w:rPr>
                <w:b/>
                <w:bCs/>
                <w:color w:val="0A0A0A"/>
              </w:rPr>
              <w:t>2</w:t>
            </w:r>
            <w:r w:rsidRPr="009A0D00">
              <w:rPr>
                <w:b/>
                <w:bCs/>
                <w:color w:val="0A0A0A"/>
              </w:rPr>
              <w:t>-1</w:t>
            </w:r>
            <w:r>
              <w:rPr>
                <w:b/>
                <w:bCs/>
                <w:color w:val="0A0A0A"/>
              </w:rPr>
              <w:t>4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4A3B45CA" w14:textId="634715AF" w:rsidR="00532F8E" w:rsidRPr="009A0D00" w:rsidRDefault="00532F8E" w:rsidP="00532F8E">
            <w:pPr>
              <w:pStyle w:val="NormalWeb"/>
              <w:jc w:val="center"/>
              <w:rPr>
                <w:rStyle w:val="Strong"/>
                <w:color w:val="0A0A0A"/>
              </w:rPr>
            </w:pPr>
            <w:r w:rsidRPr="009A0D00">
              <w:rPr>
                <w:rStyle w:val="Strong"/>
                <w:color w:val="0A0A0A"/>
              </w:rPr>
              <w:t>FALL BREAK</w:t>
            </w:r>
          </w:p>
        </w:tc>
        <w:tc>
          <w:tcPr>
            <w:tcW w:w="1438" w:type="pct"/>
          </w:tcPr>
          <w:p w14:paraId="7956E108" w14:textId="77777777" w:rsidR="00532F8E" w:rsidRPr="009A0D00" w:rsidRDefault="00532F8E" w:rsidP="00D9335C">
            <w:pPr>
              <w:pStyle w:val="NormalWeb"/>
              <w:rPr>
                <w:rStyle w:val="Strong"/>
                <w:color w:val="0A0A0A"/>
              </w:rPr>
            </w:pPr>
          </w:p>
        </w:tc>
      </w:tr>
      <w:tr w:rsidR="00D9335C" w:rsidRPr="009A0D00" w14:paraId="16636728" w14:textId="6B0B9C63" w:rsidTr="006971C3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71EB165" w14:textId="6D8FC44D" w:rsidR="00D9335C" w:rsidRPr="009A0D00" w:rsidRDefault="006971C3" w:rsidP="00D9335C">
            <w:pPr>
              <w:ind w:left="0" w:firstLine="0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Sunday, Oct. 15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2F882E42" w14:textId="0F4F1003" w:rsidR="00D9335C" w:rsidRPr="009A0D00" w:rsidRDefault="00D9335C" w:rsidP="00D9335C">
            <w:pPr>
              <w:ind w:left="0" w:firstLine="0"/>
              <w:rPr>
                <w:color w:val="0A0A0A"/>
                <w:szCs w:val="24"/>
              </w:rPr>
            </w:pPr>
          </w:p>
        </w:tc>
        <w:tc>
          <w:tcPr>
            <w:tcW w:w="1437" w:type="pct"/>
          </w:tcPr>
          <w:p w14:paraId="0572F3F1" w14:textId="25590586" w:rsidR="00D9335C" w:rsidRPr="009A0D00" w:rsidRDefault="006971C3" w:rsidP="00D9335C">
            <w:pPr>
              <w:ind w:left="0" w:firstLine="0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Last day of first 8-week session courses</w:t>
            </w:r>
          </w:p>
        </w:tc>
        <w:tc>
          <w:tcPr>
            <w:tcW w:w="1438" w:type="pct"/>
          </w:tcPr>
          <w:p w14:paraId="377B61CD" w14:textId="61C59E42" w:rsidR="00D9335C" w:rsidRPr="009A0D00" w:rsidRDefault="00D9335C" w:rsidP="00D9335C">
            <w:pPr>
              <w:ind w:left="0" w:firstLine="0"/>
              <w:rPr>
                <w:color w:val="0A0A0A"/>
                <w:szCs w:val="24"/>
              </w:rPr>
            </w:pPr>
          </w:p>
        </w:tc>
      </w:tr>
      <w:tr w:rsidR="006971C3" w:rsidRPr="009A0D00" w14:paraId="13DDFD0A" w14:textId="77777777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2B02769A" w14:textId="34CE2FEF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Monday, Oct</w:t>
            </w:r>
            <w:r>
              <w:rPr>
                <w:color w:val="0A0A0A"/>
                <w:szCs w:val="24"/>
              </w:rPr>
              <w:t>.</w:t>
            </w:r>
            <w:r w:rsidRPr="009A0D00">
              <w:rPr>
                <w:color w:val="0A0A0A"/>
                <w:szCs w:val="24"/>
              </w:rPr>
              <w:t xml:space="preserve"> 1</w:t>
            </w:r>
            <w:r>
              <w:rPr>
                <w:color w:val="0A0A0A"/>
                <w:szCs w:val="24"/>
              </w:rPr>
              <w:t>6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188CC545" w14:textId="77777777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</w:p>
        </w:tc>
        <w:tc>
          <w:tcPr>
            <w:tcW w:w="1437" w:type="pct"/>
          </w:tcPr>
          <w:p w14:paraId="6B789AF1" w14:textId="6511A96E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First 8-week course grades due</w:t>
            </w:r>
            <w:r>
              <w:rPr>
                <w:color w:val="0A0A0A"/>
                <w:szCs w:val="24"/>
              </w:rPr>
              <w:t>, s</w:t>
            </w:r>
            <w:r w:rsidRPr="009A0D00">
              <w:rPr>
                <w:color w:val="0A0A0A"/>
                <w:szCs w:val="24"/>
              </w:rPr>
              <w:t>econd 8-week</w:t>
            </w:r>
            <w:r>
              <w:rPr>
                <w:color w:val="0A0A0A"/>
                <w:szCs w:val="24"/>
              </w:rPr>
              <w:t xml:space="preserve"> classes begin</w:t>
            </w:r>
          </w:p>
        </w:tc>
        <w:tc>
          <w:tcPr>
            <w:tcW w:w="1438" w:type="pct"/>
          </w:tcPr>
          <w:p w14:paraId="0CDCF635" w14:textId="719DD758" w:rsidR="006971C3" w:rsidRPr="00A70E77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A70E77">
              <w:rPr>
                <w:color w:val="0A0A0A"/>
                <w:szCs w:val="24"/>
              </w:rPr>
              <w:t>Fall II 7-week session courses begin</w:t>
            </w:r>
          </w:p>
        </w:tc>
      </w:tr>
      <w:tr w:rsidR="006971C3" w:rsidRPr="009A0D00" w14:paraId="0C7BD46B" w14:textId="143870BD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7E792073" w14:textId="13E19F28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lastRenderedPageBreak/>
              <w:t>Tuesday, Oct. 17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  <w:hideMark/>
          </w:tcPr>
          <w:p w14:paraId="5449C1AD" w14:textId="03732182" w:rsidR="006971C3" w:rsidRDefault="006971C3" w:rsidP="006971C3">
            <w:pPr>
              <w:ind w:left="0" w:firstLine="0"/>
              <w:jc w:val="center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Grad Finale</w:t>
            </w:r>
          </w:p>
        </w:tc>
      </w:tr>
      <w:tr w:rsidR="006971C3" w:rsidRPr="009A0D00" w14:paraId="20854D8E" w14:textId="50AA6182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590C5F8" w14:textId="72A1EDD8" w:rsidR="006971C3" w:rsidRDefault="006971C3" w:rsidP="006971C3">
            <w:pPr>
              <w:ind w:left="0" w:firstLine="0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Wednesday, Oct. 18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336BA519" w14:textId="70839695" w:rsidR="006971C3" w:rsidRDefault="006971C3" w:rsidP="006971C3">
            <w:pPr>
              <w:ind w:left="0" w:firstLine="0"/>
              <w:jc w:val="center"/>
              <w:rPr>
                <w:color w:val="0A0A0A"/>
                <w:szCs w:val="24"/>
              </w:rPr>
            </w:pPr>
            <w:proofErr w:type="spellStart"/>
            <w:r>
              <w:rPr>
                <w:color w:val="0A0A0A"/>
                <w:szCs w:val="24"/>
              </w:rPr>
              <w:t>Grad</w:t>
            </w:r>
            <w:proofErr w:type="spellEnd"/>
            <w:r>
              <w:rPr>
                <w:color w:val="0A0A0A"/>
                <w:szCs w:val="24"/>
              </w:rPr>
              <w:t xml:space="preserve"> Finale</w:t>
            </w:r>
          </w:p>
        </w:tc>
      </w:tr>
      <w:tr w:rsidR="006971C3" w:rsidRPr="009A0D00" w14:paraId="5D12FD61" w14:textId="571EF16F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34FD048C" w14:textId="7A1403A6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Wednesday, Oct</w:t>
            </w:r>
            <w:r>
              <w:rPr>
                <w:color w:val="0A0A0A"/>
                <w:szCs w:val="24"/>
              </w:rPr>
              <w:t>.</w:t>
            </w:r>
            <w:r w:rsidRPr="009A0D00">
              <w:rPr>
                <w:color w:val="0A0A0A"/>
                <w:szCs w:val="24"/>
              </w:rPr>
              <w:t xml:space="preserve"> 1</w:t>
            </w:r>
            <w:r>
              <w:rPr>
                <w:color w:val="0A0A0A"/>
                <w:szCs w:val="24"/>
              </w:rPr>
              <w:t>8</w:t>
            </w:r>
          </w:p>
        </w:tc>
        <w:tc>
          <w:tcPr>
            <w:tcW w:w="1437" w:type="pct"/>
            <w:shd w:val="clear" w:color="auto" w:fill="auto"/>
            <w:vAlign w:val="center"/>
            <w:hideMark/>
          </w:tcPr>
          <w:p w14:paraId="69A43F08" w14:textId="17456885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</w:p>
        </w:tc>
        <w:tc>
          <w:tcPr>
            <w:tcW w:w="1437" w:type="pct"/>
            <w:shd w:val="clear" w:color="auto" w:fill="auto"/>
          </w:tcPr>
          <w:p w14:paraId="09CE03DD" w14:textId="6C79BCA7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Last day to add/drop second 8-week session courses</w:t>
            </w:r>
          </w:p>
        </w:tc>
        <w:tc>
          <w:tcPr>
            <w:tcW w:w="1438" w:type="pct"/>
            <w:shd w:val="clear" w:color="auto" w:fill="auto"/>
          </w:tcPr>
          <w:p w14:paraId="5921154D" w14:textId="40A6C7E2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A70E77">
              <w:rPr>
                <w:color w:val="0A0A0A"/>
                <w:szCs w:val="24"/>
              </w:rPr>
              <w:t>Last day to drop Fall II 7-week courses</w:t>
            </w:r>
          </w:p>
        </w:tc>
      </w:tr>
      <w:tr w:rsidR="006971C3" w:rsidRPr="009A0D00" w14:paraId="378D35BC" w14:textId="77777777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177B3A11" w14:textId="1742E13F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M</w:t>
            </w:r>
            <w:r>
              <w:t>onday, Oct. 30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6D6F685B" w14:textId="77777777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</w:p>
        </w:tc>
        <w:tc>
          <w:tcPr>
            <w:tcW w:w="1437" w:type="pct"/>
            <w:shd w:val="clear" w:color="auto" w:fill="auto"/>
          </w:tcPr>
          <w:p w14:paraId="66035528" w14:textId="77777777" w:rsidR="006971C3" w:rsidRPr="009A0D00" w:rsidRDefault="006971C3" w:rsidP="006971C3">
            <w:pPr>
              <w:ind w:left="0" w:firstLine="0"/>
              <w:rPr>
                <w:color w:val="0A0A0A"/>
                <w:szCs w:val="24"/>
              </w:rPr>
            </w:pPr>
          </w:p>
        </w:tc>
        <w:tc>
          <w:tcPr>
            <w:tcW w:w="1438" w:type="pct"/>
            <w:shd w:val="clear" w:color="auto" w:fill="auto"/>
          </w:tcPr>
          <w:p w14:paraId="28E6C12A" w14:textId="4FAF9A55" w:rsidR="006971C3" w:rsidRPr="00A70E77" w:rsidRDefault="006971C3" w:rsidP="006971C3">
            <w:pPr>
              <w:ind w:left="0" w:firstLine="0"/>
              <w:rPr>
                <w:color w:val="0A0A0A"/>
                <w:szCs w:val="24"/>
              </w:rPr>
            </w:pPr>
            <w:r w:rsidRPr="00487F38">
              <w:rPr>
                <w:color w:val="0A0A0A"/>
                <w:szCs w:val="24"/>
              </w:rPr>
              <w:t xml:space="preserve">Deadline for RDS Residency </w:t>
            </w:r>
            <w:r>
              <w:rPr>
                <w:color w:val="0A0A0A"/>
                <w:szCs w:val="24"/>
              </w:rPr>
              <w:t>d</w:t>
            </w:r>
            <w:r w:rsidRPr="00487F38">
              <w:rPr>
                <w:color w:val="0A0A0A"/>
                <w:szCs w:val="24"/>
              </w:rPr>
              <w:t xml:space="preserve">ecision </w:t>
            </w:r>
            <w:r>
              <w:rPr>
                <w:color w:val="0A0A0A"/>
                <w:szCs w:val="24"/>
              </w:rPr>
              <w:t>for Fall II accelerated program students</w:t>
            </w:r>
          </w:p>
        </w:tc>
      </w:tr>
      <w:tr w:rsidR="006971C3" w:rsidRPr="009A0D00" w14:paraId="5987273C" w14:textId="7EE3FA44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C8F6C86" w14:textId="7F89C9FC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Nov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1</w:t>
            </w:r>
            <w:r>
              <w:rPr>
                <w:color w:val="0A0A0A"/>
              </w:rPr>
              <w:t>7</w:t>
            </w:r>
            <w:r w:rsidRPr="009A0D00">
              <w:rPr>
                <w:color w:val="0A0A0A"/>
              </w:rPr>
              <w:t xml:space="preserve"> 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654314F0" w14:textId="77777777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regular 15-week courses</w:t>
            </w:r>
          </w:p>
        </w:tc>
        <w:tc>
          <w:tcPr>
            <w:tcW w:w="1437" w:type="pct"/>
          </w:tcPr>
          <w:p w14:paraId="3CBF5C25" w14:textId="77777777" w:rsidR="006971C3" w:rsidRPr="009A0D00" w:rsidRDefault="006971C3" w:rsidP="006971C3">
            <w:pPr>
              <w:pStyle w:val="NormalWeb"/>
              <w:rPr>
                <w:color w:val="0A0A0A"/>
              </w:rPr>
            </w:pPr>
          </w:p>
        </w:tc>
        <w:tc>
          <w:tcPr>
            <w:tcW w:w="1438" w:type="pct"/>
          </w:tcPr>
          <w:p w14:paraId="0B04F9C5" w14:textId="77777777" w:rsidR="006971C3" w:rsidRPr="009A0D00" w:rsidRDefault="006971C3" w:rsidP="006971C3">
            <w:pPr>
              <w:pStyle w:val="NormalWeb"/>
              <w:rPr>
                <w:color w:val="0A0A0A"/>
              </w:rPr>
            </w:pPr>
          </w:p>
        </w:tc>
      </w:tr>
      <w:tr w:rsidR="006971C3" w:rsidRPr="009A0D00" w14:paraId="68733E02" w14:textId="18ABBB4A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0F8FFCA" w14:textId="3798177A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Nov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2</w:t>
            </w:r>
            <w:r>
              <w:rPr>
                <w:color w:val="0A0A0A"/>
              </w:rPr>
              <w:t>2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3703B1B7" w14:textId="519A4898" w:rsidR="006971C3" w:rsidRPr="009A0D00" w:rsidRDefault="006971C3" w:rsidP="006971C3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 xml:space="preserve">No </w:t>
            </w:r>
            <w:r>
              <w:rPr>
                <w:color w:val="0A0A0A"/>
              </w:rPr>
              <w:t xml:space="preserve">face-to-face </w:t>
            </w:r>
            <w:r w:rsidRPr="009A0D00">
              <w:rPr>
                <w:color w:val="0A0A0A"/>
              </w:rPr>
              <w:t>classes</w:t>
            </w:r>
          </w:p>
        </w:tc>
        <w:tc>
          <w:tcPr>
            <w:tcW w:w="1438" w:type="pct"/>
          </w:tcPr>
          <w:p w14:paraId="0F3CB34B" w14:textId="77777777" w:rsidR="006971C3" w:rsidRPr="009A0D00" w:rsidRDefault="006971C3" w:rsidP="006971C3">
            <w:pPr>
              <w:pStyle w:val="NormalWeb"/>
              <w:rPr>
                <w:color w:val="0A0A0A"/>
              </w:rPr>
            </w:pPr>
          </w:p>
        </w:tc>
      </w:tr>
      <w:tr w:rsidR="006971C3" w:rsidRPr="009A0D00" w14:paraId="006F2B77" w14:textId="1EDB59FA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281EB915" w14:textId="5B8B6FFB" w:rsidR="006971C3" w:rsidRPr="009A0D00" w:rsidRDefault="006971C3" w:rsidP="006971C3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</w:t>
            </w:r>
            <w:r>
              <w:rPr>
                <w:b/>
                <w:bCs/>
                <w:color w:val="0A0A0A"/>
              </w:rPr>
              <w:t>aturday</w:t>
            </w:r>
            <w:r w:rsidRPr="009A0D00">
              <w:rPr>
                <w:b/>
                <w:bCs/>
                <w:color w:val="0A0A0A"/>
              </w:rPr>
              <w:t>, Nov</w:t>
            </w:r>
            <w:r>
              <w:rPr>
                <w:b/>
                <w:bCs/>
                <w:color w:val="0A0A0A"/>
              </w:rPr>
              <w:t>.</w:t>
            </w:r>
            <w:r w:rsidRPr="009A0D00">
              <w:rPr>
                <w:b/>
                <w:bCs/>
                <w:color w:val="0A0A0A"/>
              </w:rPr>
              <w:t xml:space="preserve"> 2</w:t>
            </w:r>
            <w:r>
              <w:rPr>
                <w:b/>
                <w:bCs/>
                <w:color w:val="0A0A0A"/>
              </w:rPr>
              <w:t>3</w:t>
            </w:r>
            <w:r w:rsidRPr="009A0D00">
              <w:rPr>
                <w:b/>
                <w:bCs/>
                <w:color w:val="0A0A0A"/>
              </w:rPr>
              <w:t>-2</w:t>
            </w:r>
            <w:r>
              <w:rPr>
                <w:b/>
                <w:bCs/>
                <w:color w:val="0A0A0A"/>
              </w:rPr>
              <w:t>5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7351F132" w14:textId="105A0F05" w:rsidR="006971C3" w:rsidRPr="009A0D00" w:rsidRDefault="006971C3" w:rsidP="006971C3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 xml:space="preserve">Thanksgiving Holiday Break (no </w:t>
            </w:r>
            <w:r>
              <w:rPr>
                <w:b/>
                <w:bCs/>
                <w:color w:val="0A0A0A"/>
              </w:rPr>
              <w:t xml:space="preserve">face-to-face </w:t>
            </w:r>
            <w:r w:rsidRPr="009A0D00">
              <w:rPr>
                <w:b/>
                <w:bCs/>
                <w:color w:val="0A0A0A"/>
              </w:rPr>
              <w:t>classes)</w:t>
            </w:r>
          </w:p>
        </w:tc>
        <w:tc>
          <w:tcPr>
            <w:tcW w:w="1438" w:type="pct"/>
          </w:tcPr>
          <w:p w14:paraId="601781EB" w14:textId="77777777" w:rsidR="006971C3" w:rsidRPr="009A0D00" w:rsidRDefault="006971C3" w:rsidP="006971C3">
            <w:pPr>
              <w:pStyle w:val="NormalWeb"/>
              <w:rPr>
                <w:b/>
                <w:bCs/>
                <w:color w:val="0A0A0A"/>
              </w:rPr>
            </w:pPr>
          </w:p>
        </w:tc>
      </w:tr>
      <w:tr w:rsidR="006971C3" w:rsidRPr="009A0D00" w14:paraId="5EBFE415" w14:textId="01290F30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43E3344B" w14:textId="4B813B85" w:rsidR="006971C3" w:rsidRPr="008063F3" w:rsidRDefault="006971C3" w:rsidP="006971C3">
            <w:pPr>
              <w:pStyle w:val="NormalWeb"/>
              <w:rPr>
                <w:color w:val="0A0A0A"/>
              </w:rPr>
            </w:pPr>
            <w:r w:rsidRPr="008063F3">
              <w:rPr>
                <w:color w:val="0A0A0A"/>
              </w:rPr>
              <w:t>Friday, Nov</w:t>
            </w:r>
            <w:r>
              <w:rPr>
                <w:color w:val="0A0A0A"/>
              </w:rPr>
              <w:t>.</w:t>
            </w:r>
            <w:r w:rsidRPr="008063F3">
              <w:rPr>
                <w:color w:val="0A0A0A"/>
              </w:rPr>
              <w:t xml:space="preserve"> 24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E5A06B2" w14:textId="663C8029" w:rsidR="006971C3" w:rsidRPr="006A0D5E" w:rsidRDefault="006971C3" w:rsidP="006971C3">
            <w:pPr>
              <w:pStyle w:val="NormalWeb"/>
              <w:rPr>
                <w:color w:val="0A0A0A"/>
                <w:highlight w:val="yellow"/>
              </w:rPr>
            </w:pPr>
          </w:p>
        </w:tc>
        <w:tc>
          <w:tcPr>
            <w:tcW w:w="1437" w:type="pct"/>
          </w:tcPr>
          <w:p w14:paraId="560BECE1" w14:textId="77777777" w:rsidR="006971C3" w:rsidRPr="006A0D5E" w:rsidRDefault="006971C3" w:rsidP="006971C3">
            <w:pPr>
              <w:pStyle w:val="NormalWeb"/>
              <w:rPr>
                <w:color w:val="0A0A0A"/>
                <w:highlight w:val="yellow"/>
              </w:rPr>
            </w:pPr>
          </w:p>
        </w:tc>
        <w:tc>
          <w:tcPr>
            <w:tcW w:w="1438" w:type="pct"/>
          </w:tcPr>
          <w:p w14:paraId="1F384D2A" w14:textId="3A0D9F67" w:rsidR="006971C3" w:rsidRPr="00662E6A" w:rsidRDefault="006971C3" w:rsidP="006971C3">
            <w:pPr>
              <w:pStyle w:val="NormalWeb"/>
              <w:rPr>
                <w:color w:val="0A0A0A"/>
              </w:rPr>
            </w:pPr>
            <w:r w:rsidRPr="00662E6A">
              <w:rPr>
                <w:color w:val="0A0A0A"/>
              </w:rPr>
              <w:t>Last day to withdraw from a Fall II 7-week course</w:t>
            </w:r>
          </w:p>
        </w:tc>
      </w:tr>
      <w:tr w:rsidR="006971C3" w:rsidRPr="009A0D00" w14:paraId="521B4EA9" w14:textId="4D460A39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29DD891" w14:textId="5C4213BB" w:rsidR="006971C3" w:rsidRPr="009A0D00" w:rsidRDefault="006971C3" w:rsidP="006971C3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color w:val="0A0A0A"/>
              </w:rPr>
              <w:t>Monday, Nov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2</w:t>
            </w:r>
            <w:r>
              <w:rPr>
                <w:color w:val="0A0A0A"/>
              </w:rPr>
              <w:t>7</w:t>
            </w:r>
            <w:r w:rsidRPr="009A0D00">
              <w:rPr>
                <w:color w:val="0A0A0A"/>
              </w:rPr>
              <w:t xml:space="preserve"> 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C89EB78" w14:textId="66602DAD" w:rsidR="006971C3" w:rsidRPr="009A0D00" w:rsidRDefault="006971C3" w:rsidP="006971C3">
            <w:pPr>
              <w:pStyle w:val="NormalWeb"/>
              <w:rPr>
                <w:b/>
                <w:bCs/>
                <w:color w:val="0A0A0A"/>
              </w:rPr>
            </w:pPr>
          </w:p>
        </w:tc>
        <w:tc>
          <w:tcPr>
            <w:tcW w:w="1437" w:type="pct"/>
          </w:tcPr>
          <w:p w14:paraId="4A1027A8" w14:textId="12C53711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second 8-week session courses</w:t>
            </w:r>
          </w:p>
        </w:tc>
        <w:tc>
          <w:tcPr>
            <w:tcW w:w="1438" w:type="pct"/>
          </w:tcPr>
          <w:p w14:paraId="1302FF82" w14:textId="77777777" w:rsidR="006971C3" w:rsidRPr="00662E6A" w:rsidRDefault="006971C3" w:rsidP="006971C3">
            <w:pPr>
              <w:pStyle w:val="NormalWeb"/>
              <w:rPr>
                <w:color w:val="0A0A0A"/>
              </w:rPr>
            </w:pPr>
          </w:p>
        </w:tc>
      </w:tr>
      <w:tr w:rsidR="006971C3" w:rsidRPr="009A0D00" w14:paraId="5DEF9D51" w14:textId="51B84959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7CA581BB" w14:textId="6ADF6C9A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Dec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</w:t>
            </w:r>
            <w:r>
              <w:rPr>
                <w:color w:val="0A0A0A"/>
              </w:rPr>
              <w:t>1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6244523F" w14:textId="4AD9816E" w:rsidR="006971C3" w:rsidRPr="009A0D00" w:rsidRDefault="006971C3" w:rsidP="006971C3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>Last day of classes</w:t>
            </w:r>
          </w:p>
        </w:tc>
        <w:tc>
          <w:tcPr>
            <w:tcW w:w="1438" w:type="pct"/>
          </w:tcPr>
          <w:p w14:paraId="25E2C62F" w14:textId="628C509F" w:rsidR="006971C3" w:rsidRPr="00662E6A" w:rsidRDefault="006971C3" w:rsidP="006971C3">
            <w:pPr>
              <w:pStyle w:val="NormalWeb"/>
              <w:rPr>
                <w:color w:val="0A0A0A"/>
              </w:rPr>
            </w:pPr>
            <w:r w:rsidRPr="00662E6A">
              <w:rPr>
                <w:color w:val="0A0A0A"/>
              </w:rPr>
              <w:t>Fall II 7-week courses end</w:t>
            </w:r>
          </w:p>
        </w:tc>
      </w:tr>
      <w:tr w:rsidR="006971C3" w:rsidRPr="009A0D00" w14:paraId="0AA053B9" w14:textId="0114437E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4C732788" w14:textId="51F35EB7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-Friday, Dec</w:t>
            </w:r>
            <w:r>
              <w:rPr>
                <w:color w:val="0A0A0A"/>
              </w:rPr>
              <w:t>.</w:t>
            </w:r>
            <w:r w:rsidRPr="009A0D00">
              <w:rPr>
                <w:color w:val="0A0A0A"/>
              </w:rPr>
              <w:t xml:space="preserve"> </w:t>
            </w:r>
            <w:r>
              <w:rPr>
                <w:color w:val="0A0A0A"/>
              </w:rPr>
              <w:t>4</w:t>
            </w:r>
            <w:r w:rsidRPr="009A0D00">
              <w:rPr>
                <w:color w:val="0A0A0A"/>
              </w:rPr>
              <w:t>-</w:t>
            </w:r>
            <w:r>
              <w:rPr>
                <w:color w:val="0A0A0A"/>
              </w:rPr>
              <w:t>8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042EE280" w14:textId="269C34B1" w:rsidR="006971C3" w:rsidRPr="009A0D00" w:rsidRDefault="006971C3" w:rsidP="006971C3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>Final Exams</w:t>
            </w:r>
          </w:p>
        </w:tc>
        <w:tc>
          <w:tcPr>
            <w:tcW w:w="1438" w:type="pct"/>
          </w:tcPr>
          <w:p w14:paraId="016DE463" w14:textId="77777777" w:rsidR="006971C3" w:rsidRPr="009A0D00" w:rsidRDefault="006971C3" w:rsidP="006971C3">
            <w:pPr>
              <w:pStyle w:val="NormalWeb"/>
              <w:rPr>
                <w:color w:val="0A0A0A"/>
              </w:rPr>
            </w:pPr>
          </w:p>
        </w:tc>
      </w:tr>
      <w:tr w:rsidR="006971C3" w:rsidRPr="009A0D00" w14:paraId="224D264F" w14:textId="1E1118D2" w:rsidTr="004C648A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43B89508" w14:textId="47BF75F7" w:rsidR="006971C3" w:rsidRPr="009A0D00" w:rsidRDefault="006971C3" w:rsidP="006971C3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riday, Dec</w:t>
            </w:r>
            <w:r>
              <w:rPr>
                <w:rStyle w:val="Strong"/>
                <w:color w:val="0A0A0A"/>
              </w:rPr>
              <w:t>.</w:t>
            </w:r>
            <w:r w:rsidRPr="009A0D00">
              <w:rPr>
                <w:rStyle w:val="Strong"/>
                <w:color w:val="0A0A0A"/>
              </w:rPr>
              <w:t xml:space="preserve"> </w:t>
            </w:r>
            <w:r>
              <w:rPr>
                <w:rStyle w:val="Strong"/>
                <w:color w:val="0A0A0A"/>
              </w:rPr>
              <w:t>8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  <w:hideMark/>
          </w:tcPr>
          <w:p w14:paraId="10F1EEEF" w14:textId="5E131E54" w:rsidR="006971C3" w:rsidRPr="009A0D00" w:rsidRDefault="006971C3" w:rsidP="006971C3">
            <w:pPr>
              <w:pStyle w:val="NormalWeb"/>
              <w:jc w:val="center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Commencement for The Graduate School at 7:00 pm</w:t>
            </w:r>
          </w:p>
        </w:tc>
      </w:tr>
    </w:tbl>
    <w:p w14:paraId="4CCB48D1" w14:textId="47154D7A" w:rsidR="00F24F76" w:rsidRPr="00967EF7" w:rsidRDefault="00F24F76" w:rsidP="006A0D5E">
      <w:pPr>
        <w:tabs>
          <w:tab w:val="left" w:pos="2700"/>
          <w:tab w:val="center" w:pos="3335"/>
        </w:tabs>
        <w:spacing w:after="0"/>
        <w:ind w:left="0" w:firstLine="0"/>
        <w:rPr>
          <w:rFonts w:eastAsiaTheme="minorEastAsia"/>
          <w:b/>
          <w:szCs w:val="24"/>
        </w:rPr>
      </w:pPr>
    </w:p>
    <w:sectPr w:rsidR="00F24F76" w:rsidRPr="00967EF7" w:rsidSect="00B265FC">
      <w:pgSz w:w="15840" w:h="12240" w:orient="landscape"/>
      <w:pgMar w:top="1080" w:right="1440" w:bottom="108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3Mbc0tDQwsbRQ0lEKTi0uzszPAykwqwUArEqd3iwAAAA="/>
  </w:docVars>
  <w:rsids>
    <w:rsidRoot w:val="005F0019"/>
    <w:rsid w:val="0001332B"/>
    <w:rsid w:val="00093A19"/>
    <w:rsid w:val="000F2302"/>
    <w:rsid w:val="00115F20"/>
    <w:rsid w:val="001660D4"/>
    <w:rsid w:val="0018168A"/>
    <w:rsid w:val="0018260B"/>
    <w:rsid w:val="001E08B0"/>
    <w:rsid w:val="002B5B6C"/>
    <w:rsid w:val="002C08CD"/>
    <w:rsid w:val="003100A5"/>
    <w:rsid w:val="003769D3"/>
    <w:rsid w:val="003932E5"/>
    <w:rsid w:val="003A467C"/>
    <w:rsid w:val="003A5FE9"/>
    <w:rsid w:val="003B01CE"/>
    <w:rsid w:val="003C3EFC"/>
    <w:rsid w:val="003D2FAE"/>
    <w:rsid w:val="003D3134"/>
    <w:rsid w:val="003F0EDF"/>
    <w:rsid w:val="00402078"/>
    <w:rsid w:val="00411B98"/>
    <w:rsid w:val="00432C0D"/>
    <w:rsid w:val="00472D69"/>
    <w:rsid w:val="004838FF"/>
    <w:rsid w:val="00487F38"/>
    <w:rsid w:val="004A5FFC"/>
    <w:rsid w:val="004B423D"/>
    <w:rsid w:val="004B59E5"/>
    <w:rsid w:val="004C648A"/>
    <w:rsid w:val="00532F8E"/>
    <w:rsid w:val="0053468C"/>
    <w:rsid w:val="005C0F14"/>
    <w:rsid w:val="005C2391"/>
    <w:rsid w:val="005D1522"/>
    <w:rsid w:val="005F0019"/>
    <w:rsid w:val="00607449"/>
    <w:rsid w:val="00614EC3"/>
    <w:rsid w:val="00662E6A"/>
    <w:rsid w:val="00667D2A"/>
    <w:rsid w:val="00671354"/>
    <w:rsid w:val="006971C3"/>
    <w:rsid w:val="006A0D5E"/>
    <w:rsid w:val="006C1184"/>
    <w:rsid w:val="006D5B20"/>
    <w:rsid w:val="006F118D"/>
    <w:rsid w:val="0073113C"/>
    <w:rsid w:val="007562FE"/>
    <w:rsid w:val="007630E4"/>
    <w:rsid w:val="0077573B"/>
    <w:rsid w:val="00785E2B"/>
    <w:rsid w:val="007A5BBD"/>
    <w:rsid w:val="007C40B7"/>
    <w:rsid w:val="008063F3"/>
    <w:rsid w:val="008336CA"/>
    <w:rsid w:val="008E4830"/>
    <w:rsid w:val="008E5603"/>
    <w:rsid w:val="00931A9C"/>
    <w:rsid w:val="009335A3"/>
    <w:rsid w:val="00967EF7"/>
    <w:rsid w:val="00972481"/>
    <w:rsid w:val="00975679"/>
    <w:rsid w:val="00982DF8"/>
    <w:rsid w:val="009931AE"/>
    <w:rsid w:val="009A0330"/>
    <w:rsid w:val="009A0D00"/>
    <w:rsid w:val="00A42873"/>
    <w:rsid w:val="00A508A2"/>
    <w:rsid w:val="00A5642D"/>
    <w:rsid w:val="00A70E77"/>
    <w:rsid w:val="00AE26A2"/>
    <w:rsid w:val="00AF51F6"/>
    <w:rsid w:val="00B11801"/>
    <w:rsid w:val="00B265FC"/>
    <w:rsid w:val="00B73694"/>
    <w:rsid w:val="00B82A77"/>
    <w:rsid w:val="00B920C7"/>
    <w:rsid w:val="00B94310"/>
    <w:rsid w:val="00B94FD1"/>
    <w:rsid w:val="00BA2E47"/>
    <w:rsid w:val="00BC5643"/>
    <w:rsid w:val="00C1520E"/>
    <w:rsid w:val="00C66416"/>
    <w:rsid w:val="00C67B76"/>
    <w:rsid w:val="00CD4E9C"/>
    <w:rsid w:val="00CF4B27"/>
    <w:rsid w:val="00D00FC9"/>
    <w:rsid w:val="00D44B10"/>
    <w:rsid w:val="00D53FD6"/>
    <w:rsid w:val="00D9335C"/>
    <w:rsid w:val="00DC2012"/>
    <w:rsid w:val="00DF6403"/>
    <w:rsid w:val="00EB3B55"/>
    <w:rsid w:val="00ED4D80"/>
    <w:rsid w:val="00F04E06"/>
    <w:rsid w:val="00F2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DE6E1"/>
  <w15:docId w15:val="{CE0527C0-32E1-4C2F-8B28-822D143F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/>
      <w:ind w:left="12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D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styleId="Hyperlink">
    <w:name w:val="Hyperlink"/>
    <w:basedOn w:val="DefaultParagraphFont"/>
    <w:uiPriority w:val="99"/>
    <w:unhideWhenUsed/>
    <w:rsid w:val="007562FE"/>
    <w:rPr>
      <w:color w:val="0062A0"/>
      <w:sz w:val="24"/>
      <w:szCs w:val="24"/>
      <w:u w:val="single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7562FE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7562FE"/>
    <w:pPr>
      <w:spacing w:after="0" w:line="240" w:lineRule="auto"/>
      <w:ind w:left="0" w:firstLine="0"/>
      <w:textAlignment w:val="baseline"/>
    </w:pPr>
    <w:rPr>
      <w:color w:val="auto"/>
      <w:szCs w:val="24"/>
    </w:rPr>
  </w:style>
  <w:style w:type="paragraph" w:customStyle="1" w:styleId="Default">
    <w:name w:val="Default"/>
    <w:rsid w:val="006F11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F76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4F7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D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Emphasis">
    <w:name w:val="Emphasis"/>
    <w:basedOn w:val="DefaultParagraphFont"/>
    <w:uiPriority w:val="20"/>
    <w:qFormat/>
    <w:rsid w:val="00982D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67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5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404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04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66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81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31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cp:lastModifiedBy>Christine Bell</cp:lastModifiedBy>
  <cp:revision>2</cp:revision>
  <cp:lastPrinted>2023-08-30T13:45:00Z</cp:lastPrinted>
  <dcterms:created xsi:type="dcterms:W3CDTF">2023-09-06T13:33:00Z</dcterms:created>
  <dcterms:modified xsi:type="dcterms:W3CDTF">2023-09-06T13:33:00Z</dcterms:modified>
</cp:coreProperties>
</file>